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="-5" w:tblpY="-184"/>
        <w:tblW w:w="105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8"/>
        <w:gridCol w:w="1825"/>
        <w:gridCol w:w="2150"/>
        <w:gridCol w:w="10"/>
        <w:gridCol w:w="2330"/>
        <w:gridCol w:w="10"/>
        <w:gridCol w:w="3500"/>
        <w:gridCol w:w="10"/>
      </w:tblGrid>
      <w:tr w:rsidR="008E3622" w:rsidRPr="00865EF8" w14:paraId="5564287A" w14:textId="77777777" w:rsidTr="002E1874">
        <w:trPr>
          <w:gridAfter w:val="1"/>
          <w:wAfter w:w="10" w:type="dxa"/>
          <w:cantSplit/>
          <w:trHeight w:val="800"/>
        </w:trPr>
        <w:tc>
          <w:tcPr>
            <w:tcW w:w="10563" w:type="dxa"/>
            <w:gridSpan w:val="7"/>
            <w:tcBorders>
              <w:bottom w:val="nil"/>
            </w:tcBorders>
            <w:shd w:val="pct10" w:color="auto" w:fill="FFFFFF"/>
            <w:vAlign w:val="center"/>
          </w:tcPr>
          <w:p w14:paraId="6FD9B849" w14:textId="2AAB05C8" w:rsidR="008E3622" w:rsidRPr="00865EF8" w:rsidRDefault="00090635" w:rsidP="00A46A73">
            <w:pPr>
              <w:pStyle w:val="Heading1"/>
              <w:rPr>
                <w:rFonts w:ascii="Times New Roman" w:hAnsi="Times New Roman"/>
                <w:sz w:val="8"/>
                <w:szCs w:val="8"/>
              </w:rPr>
            </w:pPr>
            <w:r>
              <w:rPr>
                <w:rFonts w:ascii="Times New Roman" w:hAnsi="Times New Roman"/>
                <w:szCs w:val="28"/>
              </w:rPr>
              <w:t>Pittsburg School Board</w:t>
            </w:r>
          </w:p>
          <w:p w14:paraId="0E7FBC36" w14:textId="02D5D93F" w:rsidR="008E3622" w:rsidRPr="00865EF8" w:rsidRDefault="002E1874" w:rsidP="00A46A73">
            <w:pPr>
              <w:pStyle w:val="Heading1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Cs w:val="28"/>
              </w:rPr>
              <w:t xml:space="preserve">Special </w:t>
            </w:r>
            <w:r w:rsidR="008E3622" w:rsidRPr="00865EF8">
              <w:rPr>
                <w:rFonts w:ascii="Times New Roman" w:hAnsi="Times New Roman"/>
                <w:szCs w:val="28"/>
              </w:rPr>
              <w:t>Meeting Agenda</w:t>
            </w:r>
          </w:p>
        </w:tc>
      </w:tr>
      <w:tr w:rsidR="008E3622" w:rsidRPr="00865EF8" w14:paraId="591D1E2F" w14:textId="77777777" w:rsidTr="002E1874">
        <w:tc>
          <w:tcPr>
            <w:tcW w:w="2563" w:type="dxa"/>
            <w:gridSpan w:val="2"/>
          </w:tcPr>
          <w:p w14:paraId="7E71A762" w14:textId="77777777" w:rsidR="008E3622" w:rsidRPr="00865EF8" w:rsidRDefault="008E3622" w:rsidP="00A46A73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Date</w:t>
            </w:r>
          </w:p>
        </w:tc>
        <w:tc>
          <w:tcPr>
            <w:tcW w:w="8010" w:type="dxa"/>
            <w:gridSpan w:val="6"/>
          </w:tcPr>
          <w:p w14:paraId="692F5D59" w14:textId="631782A6" w:rsidR="008E3622" w:rsidRPr="00865EF8" w:rsidRDefault="002E1874" w:rsidP="00A46A7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/9/23</w:t>
            </w:r>
          </w:p>
        </w:tc>
      </w:tr>
      <w:tr w:rsidR="008E3622" w:rsidRPr="00865EF8" w14:paraId="02EF3DA1" w14:textId="77777777" w:rsidTr="002E1874">
        <w:tc>
          <w:tcPr>
            <w:tcW w:w="2563" w:type="dxa"/>
            <w:gridSpan w:val="2"/>
          </w:tcPr>
          <w:p w14:paraId="4D1BDEC5" w14:textId="77777777" w:rsidR="008E3622" w:rsidRPr="00865EF8" w:rsidRDefault="008E3622" w:rsidP="00A46A73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Time</w:t>
            </w:r>
          </w:p>
        </w:tc>
        <w:tc>
          <w:tcPr>
            <w:tcW w:w="8010" w:type="dxa"/>
            <w:gridSpan w:val="6"/>
          </w:tcPr>
          <w:p w14:paraId="413E0269" w14:textId="6CD0CA4C" w:rsidR="008E3622" w:rsidRPr="00865EF8" w:rsidRDefault="00537519" w:rsidP="00A46A7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:30 pm</w:t>
            </w:r>
          </w:p>
        </w:tc>
      </w:tr>
      <w:tr w:rsidR="008E3622" w:rsidRPr="00865EF8" w14:paraId="700200D8" w14:textId="77777777" w:rsidTr="002E1874">
        <w:tc>
          <w:tcPr>
            <w:tcW w:w="2563" w:type="dxa"/>
            <w:gridSpan w:val="2"/>
          </w:tcPr>
          <w:p w14:paraId="2F1C07E8" w14:textId="77777777" w:rsidR="008E3622" w:rsidRPr="00865EF8" w:rsidRDefault="008E3622" w:rsidP="00A46A73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Location</w:t>
            </w:r>
          </w:p>
        </w:tc>
        <w:tc>
          <w:tcPr>
            <w:tcW w:w="8010" w:type="dxa"/>
            <w:gridSpan w:val="6"/>
          </w:tcPr>
          <w:p w14:paraId="61680E85" w14:textId="6C33DF02" w:rsidR="008E3622" w:rsidRPr="00865EF8" w:rsidRDefault="00537519" w:rsidP="00A46A73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School Library</w:t>
            </w:r>
          </w:p>
        </w:tc>
      </w:tr>
      <w:tr w:rsidR="008E3622" w:rsidRPr="00865EF8" w14:paraId="6DC5C021" w14:textId="77777777" w:rsidTr="002E1874">
        <w:tc>
          <w:tcPr>
            <w:tcW w:w="2563" w:type="dxa"/>
            <w:gridSpan w:val="2"/>
          </w:tcPr>
          <w:p w14:paraId="17E75A54" w14:textId="77777777" w:rsidR="008E3622" w:rsidRPr="00865EF8" w:rsidRDefault="008E3622" w:rsidP="00A46A73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Chairperson</w:t>
            </w:r>
          </w:p>
        </w:tc>
        <w:tc>
          <w:tcPr>
            <w:tcW w:w="8010" w:type="dxa"/>
            <w:gridSpan w:val="6"/>
          </w:tcPr>
          <w:p w14:paraId="218105BC" w14:textId="7A9CD867" w:rsidR="008E3622" w:rsidRPr="00865EF8" w:rsidRDefault="00D255CE" w:rsidP="00A46A7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Jamie Gray</w:t>
            </w:r>
          </w:p>
        </w:tc>
      </w:tr>
      <w:tr w:rsidR="00EA6EC7" w:rsidRPr="00865EF8" w14:paraId="11AC2AE2" w14:textId="77777777" w:rsidTr="002E1874">
        <w:trPr>
          <w:gridAfter w:val="1"/>
          <w:wAfter w:w="10" w:type="dxa"/>
          <w:trHeight w:val="287"/>
        </w:trPr>
        <w:tc>
          <w:tcPr>
            <w:tcW w:w="4713" w:type="dxa"/>
            <w:gridSpan w:val="3"/>
            <w:tcBorders>
              <w:bottom w:val="single" w:sz="4" w:space="0" w:color="auto"/>
            </w:tcBorders>
          </w:tcPr>
          <w:p w14:paraId="5668B317" w14:textId="77777777" w:rsidR="00EA6EC7" w:rsidRPr="00865EF8" w:rsidRDefault="00EA6EC7" w:rsidP="00A46A73">
            <w:pPr>
              <w:jc w:val="center"/>
              <w:rPr>
                <w:rFonts w:ascii="Times New Roman" w:hAnsi="Times New Roman"/>
                <w:b/>
                <w:sz w:val="22"/>
              </w:rPr>
            </w:pPr>
            <w:r w:rsidRPr="00865EF8">
              <w:rPr>
                <w:rFonts w:ascii="Times New Roman" w:hAnsi="Times New Roman"/>
                <w:b/>
                <w:sz w:val="22"/>
              </w:rPr>
              <w:t>School Board Members</w:t>
            </w:r>
          </w:p>
        </w:tc>
        <w:tc>
          <w:tcPr>
            <w:tcW w:w="2340" w:type="dxa"/>
            <w:gridSpan w:val="2"/>
            <w:tcBorders>
              <w:bottom w:val="single" w:sz="4" w:space="0" w:color="auto"/>
            </w:tcBorders>
          </w:tcPr>
          <w:p w14:paraId="09AB5200" w14:textId="77777777" w:rsidR="00EA6EC7" w:rsidRPr="00865EF8" w:rsidRDefault="00EA6EC7" w:rsidP="00A46A73">
            <w:pPr>
              <w:jc w:val="center"/>
              <w:rPr>
                <w:rFonts w:ascii="Times New Roman" w:hAnsi="Times New Roman"/>
                <w:b/>
                <w:sz w:val="22"/>
              </w:rPr>
            </w:pPr>
            <w:r w:rsidRPr="00865EF8">
              <w:rPr>
                <w:rFonts w:ascii="Times New Roman" w:hAnsi="Times New Roman"/>
                <w:b/>
                <w:sz w:val="22"/>
              </w:rPr>
              <w:t>Principal</w:t>
            </w:r>
          </w:p>
        </w:tc>
        <w:tc>
          <w:tcPr>
            <w:tcW w:w="3510" w:type="dxa"/>
            <w:gridSpan w:val="2"/>
            <w:tcBorders>
              <w:bottom w:val="single" w:sz="4" w:space="0" w:color="auto"/>
            </w:tcBorders>
          </w:tcPr>
          <w:p w14:paraId="0C7578E9" w14:textId="77777777" w:rsidR="00EA6EC7" w:rsidRPr="00865EF8" w:rsidRDefault="00EA6EC7" w:rsidP="00A46A73">
            <w:pPr>
              <w:jc w:val="center"/>
              <w:rPr>
                <w:rFonts w:ascii="Times New Roman" w:hAnsi="Times New Roman"/>
                <w:b/>
                <w:sz w:val="22"/>
              </w:rPr>
            </w:pPr>
            <w:r w:rsidRPr="00865EF8">
              <w:rPr>
                <w:rFonts w:ascii="Times New Roman" w:hAnsi="Times New Roman"/>
                <w:b/>
                <w:sz w:val="22"/>
              </w:rPr>
              <w:t>SAU Members</w:t>
            </w:r>
          </w:p>
        </w:tc>
      </w:tr>
      <w:tr w:rsidR="00EA6EC7" w:rsidRPr="00865EF8" w14:paraId="6DAF9FBC" w14:textId="77777777" w:rsidTr="002E1874">
        <w:trPr>
          <w:trHeight w:val="233"/>
        </w:trPr>
        <w:tc>
          <w:tcPr>
            <w:tcW w:w="2563" w:type="dxa"/>
            <w:gridSpan w:val="2"/>
            <w:tcBorders>
              <w:bottom w:val="single" w:sz="4" w:space="0" w:color="auto"/>
            </w:tcBorders>
          </w:tcPr>
          <w:p w14:paraId="14F5E856" w14:textId="6E26E78B" w:rsidR="00EA6EC7" w:rsidRPr="00865EF8" w:rsidRDefault="00D255CE" w:rsidP="00A46A7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Jamie Gray</w:t>
            </w:r>
          </w:p>
        </w:tc>
        <w:tc>
          <w:tcPr>
            <w:tcW w:w="2160" w:type="dxa"/>
            <w:gridSpan w:val="2"/>
          </w:tcPr>
          <w:p w14:paraId="38DEE29D" w14:textId="421B0FCA" w:rsidR="00B91C2F" w:rsidRPr="00C520A3" w:rsidRDefault="00D255CE" w:rsidP="00A46A7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oby Owen</w:t>
            </w:r>
          </w:p>
        </w:tc>
        <w:tc>
          <w:tcPr>
            <w:tcW w:w="2340" w:type="dxa"/>
            <w:gridSpan w:val="2"/>
          </w:tcPr>
          <w:p w14:paraId="59A883CA" w14:textId="1D309A5A" w:rsidR="00EA6EC7" w:rsidRPr="00865EF8" w:rsidRDefault="006B75D3" w:rsidP="00A46A7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Debbie Lynch</w:t>
            </w:r>
          </w:p>
        </w:tc>
        <w:tc>
          <w:tcPr>
            <w:tcW w:w="3510" w:type="dxa"/>
            <w:gridSpan w:val="2"/>
          </w:tcPr>
          <w:p w14:paraId="30D4C5A9" w14:textId="77777777" w:rsidR="00EA6EC7" w:rsidRPr="00865EF8" w:rsidRDefault="0090092F" w:rsidP="00A46A73">
            <w:pPr>
              <w:rPr>
                <w:rFonts w:ascii="Times New Roman" w:hAnsi="Times New Roman"/>
                <w:szCs w:val="24"/>
              </w:rPr>
            </w:pPr>
            <w:r w:rsidRPr="00865EF8">
              <w:rPr>
                <w:rFonts w:ascii="Times New Roman" w:hAnsi="Times New Roman"/>
                <w:szCs w:val="24"/>
              </w:rPr>
              <w:t>Debra Taylor</w:t>
            </w:r>
          </w:p>
        </w:tc>
      </w:tr>
      <w:tr w:rsidR="00EA6EC7" w:rsidRPr="00865EF8" w14:paraId="6A48D392" w14:textId="77777777" w:rsidTr="002E1874">
        <w:tc>
          <w:tcPr>
            <w:tcW w:w="25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58FEA1C" w14:textId="49043960" w:rsidR="00EA6EC7" w:rsidRPr="00865EF8" w:rsidRDefault="00D255CE" w:rsidP="00A46A7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Lindsey Gray</w:t>
            </w:r>
          </w:p>
        </w:tc>
        <w:tc>
          <w:tcPr>
            <w:tcW w:w="2160" w:type="dxa"/>
            <w:gridSpan w:val="2"/>
          </w:tcPr>
          <w:p w14:paraId="7D14DC8E" w14:textId="4A71BF29" w:rsidR="00EA6EC7" w:rsidRPr="00865EF8" w:rsidRDefault="00D255CE" w:rsidP="00A46A7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eginald Parker</w:t>
            </w:r>
          </w:p>
        </w:tc>
        <w:tc>
          <w:tcPr>
            <w:tcW w:w="2340" w:type="dxa"/>
            <w:gridSpan w:val="2"/>
          </w:tcPr>
          <w:p w14:paraId="245E301E" w14:textId="77777777" w:rsidR="00EA6EC7" w:rsidRPr="00865EF8" w:rsidRDefault="00EA6EC7" w:rsidP="00A46A73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3510" w:type="dxa"/>
            <w:gridSpan w:val="2"/>
          </w:tcPr>
          <w:p w14:paraId="4C68C48B" w14:textId="1F0F1FE1" w:rsidR="00EA6EC7" w:rsidRPr="00865EF8" w:rsidRDefault="00156AC3" w:rsidP="00A46A7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ridget Cross</w:t>
            </w:r>
          </w:p>
        </w:tc>
      </w:tr>
      <w:tr w:rsidR="00D255CE" w:rsidRPr="00865EF8" w14:paraId="5A047CB2" w14:textId="77777777" w:rsidTr="002E1874">
        <w:tc>
          <w:tcPr>
            <w:tcW w:w="25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3C632EC" w14:textId="2DEE7852" w:rsidR="00D255CE" w:rsidRDefault="00D255CE" w:rsidP="00A46A7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Willard </w:t>
            </w:r>
            <w:proofErr w:type="spellStart"/>
            <w:r>
              <w:rPr>
                <w:rFonts w:ascii="Times New Roman" w:hAnsi="Times New Roman"/>
                <w:szCs w:val="24"/>
              </w:rPr>
              <w:t>Ormsbee</w:t>
            </w:r>
            <w:proofErr w:type="spellEnd"/>
          </w:p>
        </w:tc>
        <w:tc>
          <w:tcPr>
            <w:tcW w:w="2160" w:type="dxa"/>
            <w:gridSpan w:val="2"/>
          </w:tcPr>
          <w:p w14:paraId="359C4BB3" w14:textId="77777777" w:rsidR="00D255CE" w:rsidRDefault="00D255CE" w:rsidP="00A46A73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4810D2D7" w14:textId="77777777" w:rsidR="00D255CE" w:rsidRPr="00865EF8" w:rsidRDefault="00D255CE" w:rsidP="00A46A73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3510" w:type="dxa"/>
            <w:gridSpan w:val="2"/>
          </w:tcPr>
          <w:p w14:paraId="48756084" w14:textId="77777777" w:rsidR="00D255CE" w:rsidRDefault="00D255CE" w:rsidP="00A46A73">
            <w:pPr>
              <w:rPr>
                <w:rFonts w:ascii="Times New Roman" w:hAnsi="Times New Roman"/>
                <w:szCs w:val="24"/>
              </w:rPr>
            </w:pPr>
          </w:p>
        </w:tc>
      </w:tr>
      <w:tr w:rsidR="00EA6EC7" w:rsidRPr="00865EF8" w14:paraId="482243F0" w14:textId="77777777" w:rsidTr="002E1874">
        <w:trPr>
          <w:gridAfter w:val="6"/>
          <w:wAfter w:w="8010" w:type="dxa"/>
          <w:trHeight w:val="332"/>
        </w:trPr>
        <w:tc>
          <w:tcPr>
            <w:tcW w:w="2563" w:type="dxa"/>
            <w:gridSpan w:val="2"/>
            <w:vAlign w:val="center"/>
          </w:tcPr>
          <w:p w14:paraId="06E98865" w14:textId="77777777" w:rsidR="00EA6EC7" w:rsidRPr="00865EF8" w:rsidRDefault="00EA6EC7" w:rsidP="00A46A73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Public in Attendance:</w:t>
            </w:r>
          </w:p>
        </w:tc>
      </w:tr>
      <w:tr w:rsidR="008E3622" w:rsidRPr="00865EF8" w14:paraId="3ECF2A0E" w14:textId="77777777" w:rsidTr="002E1874">
        <w:trPr>
          <w:gridAfter w:val="1"/>
          <w:wAfter w:w="10" w:type="dxa"/>
          <w:trHeight w:val="323"/>
        </w:trPr>
        <w:tc>
          <w:tcPr>
            <w:tcW w:w="738" w:type="dxa"/>
            <w:vAlign w:val="center"/>
          </w:tcPr>
          <w:p w14:paraId="65951F55" w14:textId="77777777" w:rsidR="008E3622" w:rsidRPr="00865EF8" w:rsidRDefault="008E3622" w:rsidP="00A46A73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Item</w:t>
            </w:r>
          </w:p>
        </w:tc>
        <w:tc>
          <w:tcPr>
            <w:tcW w:w="9825" w:type="dxa"/>
            <w:gridSpan w:val="6"/>
            <w:vAlign w:val="center"/>
          </w:tcPr>
          <w:p w14:paraId="24DFF538" w14:textId="77777777" w:rsidR="008E3622" w:rsidRPr="00865EF8" w:rsidRDefault="008E3622" w:rsidP="00A46A73">
            <w:pPr>
              <w:jc w:val="center"/>
              <w:rPr>
                <w:rFonts w:ascii="Times New Roman" w:hAnsi="Times New Roman"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Subject</w:t>
            </w:r>
          </w:p>
        </w:tc>
      </w:tr>
      <w:tr w:rsidR="008E3622" w:rsidRPr="00865EF8" w14:paraId="1F42D657" w14:textId="77777777" w:rsidTr="002E1874">
        <w:trPr>
          <w:gridAfter w:val="1"/>
          <w:wAfter w:w="10" w:type="dxa"/>
          <w:trHeight w:val="260"/>
        </w:trPr>
        <w:tc>
          <w:tcPr>
            <w:tcW w:w="738" w:type="dxa"/>
          </w:tcPr>
          <w:p w14:paraId="2C8D2438" w14:textId="77777777" w:rsidR="008E3622" w:rsidRPr="00865EF8" w:rsidRDefault="007B04C4" w:rsidP="00A46A7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</w:t>
            </w:r>
            <w:r w:rsidR="008E3622" w:rsidRPr="00865EF8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825" w:type="dxa"/>
            <w:gridSpan w:val="6"/>
          </w:tcPr>
          <w:p w14:paraId="3DB3369C" w14:textId="77777777" w:rsidR="008E3622" w:rsidRPr="00865EF8" w:rsidRDefault="008E3622" w:rsidP="00A46A73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Roll Call</w:t>
            </w:r>
            <w:r w:rsidR="00EA6EC7" w:rsidRPr="00865EF8">
              <w:rPr>
                <w:rFonts w:ascii="Times New Roman" w:hAnsi="Times New Roman"/>
                <w:b/>
                <w:szCs w:val="24"/>
              </w:rPr>
              <w:t>:</w:t>
            </w:r>
          </w:p>
        </w:tc>
      </w:tr>
      <w:tr w:rsidR="00F94344" w:rsidRPr="00865EF8" w14:paraId="63F5B847" w14:textId="77777777" w:rsidTr="002E1874">
        <w:trPr>
          <w:gridAfter w:val="1"/>
          <w:wAfter w:w="10" w:type="dxa"/>
          <w:trHeight w:val="360"/>
        </w:trPr>
        <w:tc>
          <w:tcPr>
            <w:tcW w:w="738" w:type="dxa"/>
          </w:tcPr>
          <w:p w14:paraId="62258F03" w14:textId="0EE65CBA" w:rsidR="00F94344" w:rsidRDefault="00E815BA" w:rsidP="00A46A73">
            <w:pPr>
              <w:jc w:val="center"/>
              <w:rPr>
                <w:rFonts w:ascii="Times New Roman" w:hAnsi="Times New Roman"/>
                <w:szCs w:val="24"/>
              </w:rPr>
            </w:pPr>
            <w:r w:rsidRPr="002E1874">
              <w:rPr>
                <w:rFonts w:ascii="Times New Roman" w:hAnsi="Times New Roman"/>
                <w:szCs w:val="24"/>
              </w:rPr>
              <w:t>2</w:t>
            </w:r>
            <w:r w:rsidR="002B12FF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825" w:type="dxa"/>
            <w:gridSpan w:val="6"/>
          </w:tcPr>
          <w:p w14:paraId="55EC43E6" w14:textId="22332AFA" w:rsidR="008C02A7" w:rsidRDefault="00F94344" w:rsidP="00A46A73">
            <w:pPr>
              <w:ind w:left="720" w:hanging="720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Agenda Adjustments:</w:t>
            </w:r>
          </w:p>
        </w:tc>
      </w:tr>
      <w:tr w:rsidR="008E3622" w:rsidRPr="00865EF8" w14:paraId="77F9D88E" w14:textId="77777777" w:rsidTr="002E1874">
        <w:trPr>
          <w:gridAfter w:val="1"/>
          <w:wAfter w:w="10" w:type="dxa"/>
          <w:trHeight w:val="360"/>
        </w:trPr>
        <w:tc>
          <w:tcPr>
            <w:tcW w:w="738" w:type="dxa"/>
          </w:tcPr>
          <w:p w14:paraId="64AB60F2" w14:textId="1BD2FAC4" w:rsidR="008E3622" w:rsidRPr="00865EF8" w:rsidRDefault="00E815BA" w:rsidP="00A46A7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</w:t>
            </w:r>
          </w:p>
        </w:tc>
        <w:tc>
          <w:tcPr>
            <w:tcW w:w="9825" w:type="dxa"/>
            <w:gridSpan w:val="6"/>
          </w:tcPr>
          <w:p w14:paraId="1DB305FF" w14:textId="634F3D38" w:rsidR="005C68F5" w:rsidRPr="00D62774" w:rsidRDefault="008E3622" w:rsidP="00A46A73">
            <w:pPr>
              <w:ind w:left="720" w:hanging="720"/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Hearing of the Public:</w:t>
            </w:r>
            <w:r w:rsidR="00582686" w:rsidRPr="00865EF8">
              <w:rPr>
                <w:rFonts w:ascii="Times New Roman" w:hAnsi="Times New Roman"/>
                <w:b/>
                <w:szCs w:val="24"/>
              </w:rPr>
              <w:t xml:space="preserve"> </w:t>
            </w:r>
          </w:p>
        </w:tc>
      </w:tr>
      <w:tr w:rsidR="008E3622" w:rsidRPr="00865EF8" w14:paraId="52CFC647" w14:textId="77777777" w:rsidTr="002E1874">
        <w:trPr>
          <w:gridAfter w:val="1"/>
          <w:wAfter w:w="10" w:type="dxa"/>
          <w:trHeight w:val="648"/>
        </w:trPr>
        <w:tc>
          <w:tcPr>
            <w:tcW w:w="738" w:type="dxa"/>
          </w:tcPr>
          <w:p w14:paraId="46F5C662" w14:textId="5A874B0B" w:rsidR="008E3622" w:rsidRPr="00865EF8" w:rsidRDefault="00E815BA" w:rsidP="00A46A7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="00A332F2" w:rsidRPr="00865EF8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825" w:type="dxa"/>
            <w:gridSpan w:val="6"/>
          </w:tcPr>
          <w:p w14:paraId="5DC86EBF" w14:textId="77777777" w:rsidR="00D9088B" w:rsidRPr="00865EF8" w:rsidRDefault="008E3622" w:rsidP="00A46A73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Reading of the Minutes:</w:t>
            </w:r>
          </w:p>
          <w:p w14:paraId="6D4D8AB9" w14:textId="5C7461B7" w:rsidR="00156AC3" w:rsidRPr="00A60D3A" w:rsidRDefault="00D255CE" w:rsidP="00A46A73">
            <w:pPr>
              <w:pStyle w:val="ListParagraph"/>
              <w:numPr>
                <w:ilvl w:val="0"/>
                <w:numId w:val="32"/>
              </w:numPr>
              <w:ind w:left="792"/>
              <w:outlineLvl w:val="2"/>
              <w:rPr>
                <w:rFonts w:ascii="Times New Roman" w:hAnsi="Times New Roman"/>
                <w:color w:val="1F3864" w:themeColor="accent1" w:themeShade="80"/>
                <w:szCs w:val="24"/>
                <w:u w:val="single"/>
              </w:rPr>
            </w:pPr>
            <w:r w:rsidRPr="00A60D3A">
              <w:rPr>
                <w:rFonts w:ascii="Times New Roman" w:hAnsi="Times New Roman"/>
                <w:color w:val="2F5496" w:themeColor="accent1" w:themeShade="BF"/>
                <w:szCs w:val="24"/>
                <w:u w:val="single"/>
              </w:rPr>
              <w:t xml:space="preserve">Pittsburg School Board Meeting minutes of </w:t>
            </w:r>
            <w:r w:rsidR="002E1874">
              <w:rPr>
                <w:rFonts w:ascii="Times New Roman" w:hAnsi="Times New Roman"/>
                <w:color w:val="2F5496" w:themeColor="accent1" w:themeShade="BF"/>
                <w:szCs w:val="24"/>
                <w:u w:val="single"/>
              </w:rPr>
              <w:t>2/13/</w:t>
            </w:r>
            <w:r w:rsidR="00FA505F">
              <w:rPr>
                <w:rFonts w:ascii="Times New Roman" w:hAnsi="Times New Roman"/>
                <w:color w:val="2F5496" w:themeColor="accent1" w:themeShade="BF"/>
                <w:szCs w:val="24"/>
                <w:u w:val="single"/>
              </w:rPr>
              <w:t>2023</w:t>
            </w:r>
          </w:p>
        </w:tc>
      </w:tr>
      <w:tr w:rsidR="002E1874" w:rsidRPr="00865EF8" w14:paraId="67679D5C" w14:textId="77777777" w:rsidTr="002E1874">
        <w:trPr>
          <w:gridAfter w:val="1"/>
          <w:wAfter w:w="10" w:type="dxa"/>
          <w:trHeight w:val="360"/>
        </w:trPr>
        <w:tc>
          <w:tcPr>
            <w:tcW w:w="738" w:type="dxa"/>
          </w:tcPr>
          <w:p w14:paraId="07F6815D" w14:textId="3BCA7F78" w:rsidR="002E1874" w:rsidRPr="00865EF8" w:rsidRDefault="002E1874" w:rsidP="00A46A7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Pr="00865EF8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825" w:type="dxa"/>
            <w:gridSpan w:val="6"/>
          </w:tcPr>
          <w:p w14:paraId="3D881DB3" w14:textId="77777777" w:rsidR="002E1874" w:rsidRDefault="002E1874" w:rsidP="0017627C">
            <w:pPr>
              <w:rPr>
                <w:rFonts w:ascii="Times New Roman" w:hAnsi="Times New Roman"/>
                <w:b/>
                <w:szCs w:val="24"/>
              </w:rPr>
            </w:pPr>
            <w:r w:rsidRPr="00865EF8">
              <w:rPr>
                <w:rFonts w:ascii="Times New Roman" w:hAnsi="Times New Roman"/>
                <w:b/>
                <w:szCs w:val="24"/>
              </w:rPr>
              <w:t>Unfinished Business:</w:t>
            </w:r>
          </w:p>
          <w:p w14:paraId="16CD9206" w14:textId="392CB868" w:rsidR="002E1874" w:rsidRPr="000573D1" w:rsidRDefault="002E1874" w:rsidP="00A46A73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Prepare for Annual School District Meeting</w:t>
            </w:r>
          </w:p>
        </w:tc>
      </w:tr>
      <w:tr w:rsidR="002E1874" w:rsidRPr="00865EF8" w14:paraId="1B02D7DC" w14:textId="77777777" w:rsidTr="002E1874">
        <w:trPr>
          <w:gridAfter w:val="1"/>
          <w:wAfter w:w="10" w:type="dxa"/>
          <w:trHeight w:val="458"/>
        </w:trPr>
        <w:tc>
          <w:tcPr>
            <w:tcW w:w="738" w:type="dxa"/>
          </w:tcPr>
          <w:p w14:paraId="0D0CC092" w14:textId="0FC94FC8" w:rsidR="002E1874" w:rsidRPr="00865EF8" w:rsidRDefault="002E1874" w:rsidP="00A46A7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Pr="00865EF8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825" w:type="dxa"/>
            <w:gridSpan w:val="6"/>
          </w:tcPr>
          <w:p w14:paraId="5C7E41ED" w14:textId="77777777" w:rsidR="002E1874" w:rsidRDefault="002E1874" w:rsidP="002E1874">
            <w:pPr>
              <w:rPr>
                <w:rFonts w:ascii="Times New Roman" w:hAnsi="Times New Roman"/>
                <w:b/>
                <w:szCs w:val="24"/>
              </w:rPr>
            </w:pPr>
            <w:r w:rsidRPr="002E1874">
              <w:rPr>
                <w:rFonts w:ascii="Times New Roman" w:hAnsi="Times New Roman"/>
                <w:b/>
                <w:szCs w:val="24"/>
              </w:rPr>
              <w:t xml:space="preserve">New Business: </w:t>
            </w:r>
          </w:p>
          <w:p w14:paraId="017C5CDA" w14:textId="073F1BD8" w:rsidR="002E1874" w:rsidRPr="00802D0D" w:rsidRDefault="002E1874" w:rsidP="002E1874">
            <w:pPr>
              <w:pStyle w:val="ListParagraph"/>
              <w:numPr>
                <w:ilvl w:val="0"/>
                <w:numId w:val="32"/>
              </w:numPr>
              <w:ind w:left="770"/>
              <w:rPr>
                <w:rFonts w:ascii="Times New Roman" w:hAnsi="Times New Roman"/>
                <w:bCs/>
                <w:szCs w:val="24"/>
                <w:u w:val="single"/>
              </w:rPr>
            </w:pPr>
            <w:r w:rsidRPr="00802D0D">
              <w:rPr>
                <w:rFonts w:ascii="Times New Roman" w:hAnsi="Times New Roman"/>
                <w:bCs/>
                <w:color w:val="4472C4" w:themeColor="accent1"/>
                <w:szCs w:val="24"/>
                <w:u w:val="single"/>
              </w:rPr>
              <w:t>Donation for Scoreboard in Softball Field</w:t>
            </w:r>
          </w:p>
        </w:tc>
      </w:tr>
      <w:tr w:rsidR="002E1874" w:rsidRPr="00865EF8" w14:paraId="2FA9DF46" w14:textId="77777777" w:rsidTr="00802D0D">
        <w:trPr>
          <w:gridAfter w:val="1"/>
          <w:wAfter w:w="10" w:type="dxa"/>
          <w:trHeight w:val="476"/>
        </w:trPr>
        <w:tc>
          <w:tcPr>
            <w:tcW w:w="738" w:type="dxa"/>
          </w:tcPr>
          <w:p w14:paraId="3450798A" w14:textId="45540353" w:rsidR="002E1874" w:rsidRDefault="002E1874" w:rsidP="00A46A7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.</w:t>
            </w:r>
          </w:p>
        </w:tc>
        <w:tc>
          <w:tcPr>
            <w:tcW w:w="9825" w:type="dxa"/>
            <w:gridSpan w:val="6"/>
          </w:tcPr>
          <w:p w14:paraId="0E536081" w14:textId="57B4C9B6" w:rsidR="002E1874" w:rsidRPr="00F17FA9" w:rsidRDefault="002E1874" w:rsidP="00F17FA9">
            <w:pPr>
              <w:rPr>
                <w:rFonts w:ascii="Times New Roman" w:hAnsi="Times New Roman"/>
                <w:bCs/>
                <w:sz w:val="28"/>
                <w:szCs w:val="28"/>
                <w:u w:val="single"/>
              </w:rPr>
            </w:pPr>
            <w:r>
              <w:rPr>
                <w:rFonts w:ascii="Times New Roman" w:hAnsi="Times New Roman"/>
                <w:b/>
                <w:szCs w:val="24"/>
              </w:rPr>
              <w:t>Other Business:</w:t>
            </w:r>
          </w:p>
        </w:tc>
      </w:tr>
      <w:tr w:rsidR="002E1874" w:rsidRPr="00865EF8" w14:paraId="2C81D288" w14:textId="77777777" w:rsidTr="002E1874">
        <w:trPr>
          <w:gridAfter w:val="1"/>
          <w:wAfter w:w="10" w:type="dxa"/>
          <w:trHeight w:val="422"/>
        </w:trPr>
        <w:tc>
          <w:tcPr>
            <w:tcW w:w="738" w:type="dxa"/>
          </w:tcPr>
          <w:p w14:paraId="0E8BD17C" w14:textId="66012678" w:rsidR="002E1874" w:rsidRPr="00865EF8" w:rsidRDefault="002E1874" w:rsidP="00A46A7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.</w:t>
            </w:r>
          </w:p>
        </w:tc>
        <w:tc>
          <w:tcPr>
            <w:tcW w:w="9825" w:type="dxa"/>
            <w:gridSpan w:val="6"/>
          </w:tcPr>
          <w:p w14:paraId="40B8AB97" w14:textId="77777777" w:rsidR="002E1874" w:rsidRDefault="002E1874" w:rsidP="00A46A73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Meeting Dates:</w:t>
            </w:r>
          </w:p>
          <w:p w14:paraId="24F029D7" w14:textId="079B9102" w:rsidR="002E1874" w:rsidRPr="008779A8" w:rsidRDefault="002E1874" w:rsidP="008779A8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Pittsburg School Board meeting February 27, 2023 @ 6:00 pm Pittsburg School Library Computer Lab</w:t>
            </w:r>
          </w:p>
        </w:tc>
      </w:tr>
      <w:tr w:rsidR="002E1874" w:rsidRPr="00865EF8" w14:paraId="177DFAD1" w14:textId="77777777" w:rsidTr="002E1874">
        <w:trPr>
          <w:gridAfter w:val="1"/>
          <w:wAfter w:w="10" w:type="dxa"/>
          <w:trHeight w:val="360"/>
        </w:trPr>
        <w:tc>
          <w:tcPr>
            <w:tcW w:w="738" w:type="dxa"/>
          </w:tcPr>
          <w:p w14:paraId="32B16AF0" w14:textId="57309977" w:rsidR="002E1874" w:rsidRPr="00865EF8" w:rsidRDefault="002E1874" w:rsidP="00A46A73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.</w:t>
            </w:r>
          </w:p>
        </w:tc>
        <w:tc>
          <w:tcPr>
            <w:tcW w:w="9825" w:type="dxa"/>
            <w:gridSpan w:val="6"/>
          </w:tcPr>
          <w:p w14:paraId="5B604683" w14:textId="2F94B016" w:rsidR="002E1874" w:rsidRPr="009C002D" w:rsidRDefault="002E1874" w:rsidP="00A46A73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Adjournment:</w:t>
            </w:r>
          </w:p>
        </w:tc>
      </w:tr>
    </w:tbl>
    <w:p w14:paraId="116E3AD0" w14:textId="77777777" w:rsidR="00302545" w:rsidRPr="00865EF8" w:rsidRDefault="00302545" w:rsidP="00302545">
      <w:pPr>
        <w:rPr>
          <w:rFonts w:ascii="Times New Roman" w:hAnsi="Times New Roman"/>
          <w:szCs w:val="24"/>
        </w:rPr>
      </w:pPr>
    </w:p>
    <w:sectPr w:rsidR="00302545" w:rsidRPr="00865EF8" w:rsidSect="00F74611">
      <w:pgSz w:w="12240" w:h="15840" w:code="1"/>
      <w:pgMar w:top="1440" w:right="1008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367D7" w14:textId="77777777" w:rsidR="002F1739" w:rsidRDefault="002F1739">
      <w:r>
        <w:separator/>
      </w:r>
    </w:p>
  </w:endnote>
  <w:endnote w:type="continuationSeparator" w:id="0">
    <w:p w14:paraId="74A110EB" w14:textId="77777777" w:rsidR="002F1739" w:rsidRDefault="002F17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80608" w14:textId="77777777" w:rsidR="002F1739" w:rsidRDefault="002F1739">
      <w:r>
        <w:separator/>
      </w:r>
    </w:p>
  </w:footnote>
  <w:footnote w:type="continuationSeparator" w:id="0">
    <w:p w14:paraId="59960CD4" w14:textId="77777777" w:rsidR="002F1739" w:rsidRDefault="002F17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5E15"/>
    <w:multiLevelType w:val="hybridMultilevel"/>
    <w:tmpl w:val="5170CDD4"/>
    <w:lvl w:ilvl="0" w:tplc="E87A1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D6AB8"/>
    <w:multiLevelType w:val="hybridMultilevel"/>
    <w:tmpl w:val="89CCC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86C43"/>
    <w:multiLevelType w:val="hybridMultilevel"/>
    <w:tmpl w:val="32345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508F4"/>
    <w:multiLevelType w:val="hybridMultilevel"/>
    <w:tmpl w:val="69A2F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A22AA"/>
    <w:multiLevelType w:val="hybridMultilevel"/>
    <w:tmpl w:val="2C0C238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14A544AA"/>
    <w:multiLevelType w:val="hybridMultilevel"/>
    <w:tmpl w:val="C53C0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B7352"/>
    <w:multiLevelType w:val="hybridMultilevel"/>
    <w:tmpl w:val="B26208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151928"/>
    <w:multiLevelType w:val="hybridMultilevel"/>
    <w:tmpl w:val="17FED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5C0A9C"/>
    <w:multiLevelType w:val="hybridMultilevel"/>
    <w:tmpl w:val="4C12D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00036"/>
    <w:multiLevelType w:val="hybridMultilevel"/>
    <w:tmpl w:val="C5E6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B33A76"/>
    <w:multiLevelType w:val="hybridMultilevel"/>
    <w:tmpl w:val="E304C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B3520F"/>
    <w:multiLevelType w:val="hybridMultilevel"/>
    <w:tmpl w:val="B134C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F962F0"/>
    <w:multiLevelType w:val="hybridMultilevel"/>
    <w:tmpl w:val="9E0CC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DA23CE"/>
    <w:multiLevelType w:val="hybridMultilevel"/>
    <w:tmpl w:val="B04E2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E53EAA"/>
    <w:multiLevelType w:val="hybridMultilevel"/>
    <w:tmpl w:val="9432E1FA"/>
    <w:lvl w:ilvl="0" w:tplc="E87A1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0575D5"/>
    <w:multiLevelType w:val="hybridMultilevel"/>
    <w:tmpl w:val="9BB86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492636"/>
    <w:multiLevelType w:val="hybridMultilevel"/>
    <w:tmpl w:val="394CA9D4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7" w15:restartNumberingAfterBreak="0">
    <w:nsid w:val="3B5858A6"/>
    <w:multiLevelType w:val="hybridMultilevel"/>
    <w:tmpl w:val="685C0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A30F3B"/>
    <w:multiLevelType w:val="hybridMultilevel"/>
    <w:tmpl w:val="D9366A88"/>
    <w:lvl w:ilvl="0" w:tplc="E87A1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1F5025"/>
    <w:multiLevelType w:val="hybridMultilevel"/>
    <w:tmpl w:val="C472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F83423"/>
    <w:multiLevelType w:val="hybridMultilevel"/>
    <w:tmpl w:val="A1D28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F9473A"/>
    <w:multiLevelType w:val="hybridMultilevel"/>
    <w:tmpl w:val="80525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87379C"/>
    <w:multiLevelType w:val="hybridMultilevel"/>
    <w:tmpl w:val="516640B8"/>
    <w:lvl w:ilvl="0" w:tplc="E87A1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0E30E7"/>
    <w:multiLevelType w:val="hybridMultilevel"/>
    <w:tmpl w:val="9B220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080E8C"/>
    <w:multiLevelType w:val="hybridMultilevel"/>
    <w:tmpl w:val="6DA4A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542DDA"/>
    <w:multiLevelType w:val="hybridMultilevel"/>
    <w:tmpl w:val="510ED49E"/>
    <w:lvl w:ilvl="0" w:tplc="04090001">
      <w:start w:val="1"/>
      <w:numFmt w:val="bullet"/>
      <w:lvlText w:val=""/>
      <w:lvlJc w:val="left"/>
      <w:pPr>
        <w:outlineLvl w:val="2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381A50"/>
    <w:multiLevelType w:val="hybridMultilevel"/>
    <w:tmpl w:val="EE527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1755E7"/>
    <w:multiLevelType w:val="hybridMultilevel"/>
    <w:tmpl w:val="A06CF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4610AE"/>
    <w:multiLevelType w:val="hybridMultilevel"/>
    <w:tmpl w:val="2BD4A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4C2DBB"/>
    <w:multiLevelType w:val="hybridMultilevel"/>
    <w:tmpl w:val="2E504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B3258A"/>
    <w:multiLevelType w:val="hybridMultilevel"/>
    <w:tmpl w:val="97700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F51F09"/>
    <w:multiLevelType w:val="hybridMultilevel"/>
    <w:tmpl w:val="A2B81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59733A"/>
    <w:multiLevelType w:val="hybridMultilevel"/>
    <w:tmpl w:val="9DA40EC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3" w15:restartNumberingAfterBreak="0">
    <w:nsid w:val="78A47549"/>
    <w:multiLevelType w:val="hybridMultilevel"/>
    <w:tmpl w:val="96C22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426A09"/>
    <w:multiLevelType w:val="hybridMultilevel"/>
    <w:tmpl w:val="4D1CBD8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5" w15:restartNumberingAfterBreak="0">
    <w:nsid w:val="7D810977"/>
    <w:multiLevelType w:val="hybridMultilevel"/>
    <w:tmpl w:val="D6EEE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2466711">
    <w:abstractNumId w:val="7"/>
  </w:num>
  <w:num w:numId="2" w16cid:durableId="758520136">
    <w:abstractNumId w:val="13"/>
  </w:num>
  <w:num w:numId="3" w16cid:durableId="882523107">
    <w:abstractNumId w:val="26"/>
  </w:num>
  <w:num w:numId="4" w16cid:durableId="827330834">
    <w:abstractNumId w:val="22"/>
  </w:num>
  <w:num w:numId="5" w16cid:durableId="1032420275">
    <w:abstractNumId w:val="14"/>
  </w:num>
  <w:num w:numId="6" w16cid:durableId="743837186">
    <w:abstractNumId w:val="0"/>
  </w:num>
  <w:num w:numId="7" w16cid:durableId="1804151941">
    <w:abstractNumId w:val="18"/>
  </w:num>
  <w:num w:numId="8" w16cid:durableId="1377267718">
    <w:abstractNumId w:val="35"/>
  </w:num>
  <w:num w:numId="9" w16cid:durableId="1638803467">
    <w:abstractNumId w:val="4"/>
  </w:num>
  <w:num w:numId="10" w16cid:durableId="1813981099">
    <w:abstractNumId w:val="10"/>
  </w:num>
  <w:num w:numId="11" w16cid:durableId="656500351">
    <w:abstractNumId w:val="12"/>
  </w:num>
  <w:num w:numId="12" w16cid:durableId="1827210497">
    <w:abstractNumId w:val="30"/>
  </w:num>
  <w:num w:numId="13" w16cid:durableId="1557082914">
    <w:abstractNumId w:val="5"/>
  </w:num>
  <w:num w:numId="14" w16cid:durableId="1763994115">
    <w:abstractNumId w:val="17"/>
  </w:num>
  <w:num w:numId="15" w16cid:durableId="552349111">
    <w:abstractNumId w:val="23"/>
  </w:num>
  <w:num w:numId="16" w16cid:durableId="119618990">
    <w:abstractNumId w:val="8"/>
  </w:num>
  <w:num w:numId="17" w16cid:durableId="519782590">
    <w:abstractNumId w:val="19"/>
  </w:num>
  <w:num w:numId="18" w16cid:durableId="2042632829">
    <w:abstractNumId w:val="33"/>
  </w:num>
  <w:num w:numId="19" w16cid:durableId="306862158">
    <w:abstractNumId w:val="28"/>
  </w:num>
  <w:num w:numId="20" w16cid:durableId="558520625">
    <w:abstractNumId w:val="2"/>
  </w:num>
  <w:num w:numId="21" w16cid:durableId="1648121330">
    <w:abstractNumId w:val="32"/>
  </w:num>
  <w:num w:numId="22" w16cid:durableId="1416131244">
    <w:abstractNumId w:val="34"/>
  </w:num>
  <w:num w:numId="23" w16cid:durableId="725374613">
    <w:abstractNumId w:val="24"/>
  </w:num>
  <w:num w:numId="24" w16cid:durableId="384910016">
    <w:abstractNumId w:val="25"/>
  </w:num>
  <w:num w:numId="25" w16cid:durableId="956571630">
    <w:abstractNumId w:val="11"/>
  </w:num>
  <w:num w:numId="26" w16cid:durableId="129984288">
    <w:abstractNumId w:val="29"/>
  </w:num>
  <w:num w:numId="27" w16cid:durableId="91627038">
    <w:abstractNumId w:val="6"/>
  </w:num>
  <w:num w:numId="28" w16cid:durableId="245698926">
    <w:abstractNumId w:val="15"/>
  </w:num>
  <w:num w:numId="29" w16cid:durableId="1514496613">
    <w:abstractNumId w:val="20"/>
  </w:num>
  <w:num w:numId="30" w16cid:durableId="998382113">
    <w:abstractNumId w:val="1"/>
  </w:num>
  <w:num w:numId="31" w16cid:durableId="1801025900">
    <w:abstractNumId w:val="27"/>
  </w:num>
  <w:num w:numId="32" w16cid:durableId="883100973">
    <w:abstractNumId w:val="16"/>
  </w:num>
  <w:num w:numId="33" w16cid:durableId="1717850422">
    <w:abstractNumId w:val="9"/>
  </w:num>
  <w:num w:numId="34" w16cid:durableId="1566720649">
    <w:abstractNumId w:val="21"/>
  </w:num>
  <w:num w:numId="35" w16cid:durableId="153880572">
    <w:abstractNumId w:val="3"/>
  </w:num>
  <w:num w:numId="36" w16cid:durableId="224151145">
    <w:abstractNumId w:val="3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TW2MDEEso0MDZV0lIJTi4sz8/NACkyMawHb4SwXLQAAAA=="/>
  </w:docVars>
  <w:rsids>
    <w:rsidRoot w:val="00972BF6"/>
    <w:rsid w:val="00006E40"/>
    <w:rsid w:val="000116A6"/>
    <w:rsid w:val="0001245F"/>
    <w:rsid w:val="000148FD"/>
    <w:rsid w:val="000228F0"/>
    <w:rsid w:val="00023B5D"/>
    <w:rsid w:val="000264F3"/>
    <w:rsid w:val="00027B6F"/>
    <w:rsid w:val="00027D67"/>
    <w:rsid w:val="00027F24"/>
    <w:rsid w:val="00030ECB"/>
    <w:rsid w:val="000340A6"/>
    <w:rsid w:val="00034B67"/>
    <w:rsid w:val="000436BD"/>
    <w:rsid w:val="000446BC"/>
    <w:rsid w:val="00044DF9"/>
    <w:rsid w:val="00045058"/>
    <w:rsid w:val="00045173"/>
    <w:rsid w:val="00047D08"/>
    <w:rsid w:val="00051C6F"/>
    <w:rsid w:val="000527AD"/>
    <w:rsid w:val="00055732"/>
    <w:rsid w:val="000573D1"/>
    <w:rsid w:val="00057664"/>
    <w:rsid w:val="00061B40"/>
    <w:rsid w:val="00076658"/>
    <w:rsid w:val="000768AB"/>
    <w:rsid w:val="00084D8D"/>
    <w:rsid w:val="00086873"/>
    <w:rsid w:val="000875A5"/>
    <w:rsid w:val="00090635"/>
    <w:rsid w:val="000911B4"/>
    <w:rsid w:val="000A3844"/>
    <w:rsid w:val="000A4129"/>
    <w:rsid w:val="000A58F6"/>
    <w:rsid w:val="000A7563"/>
    <w:rsid w:val="000B28F2"/>
    <w:rsid w:val="000B54C2"/>
    <w:rsid w:val="000C0516"/>
    <w:rsid w:val="000C0D41"/>
    <w:rsid w:val="000C5A8A"/>
    <w:rsid w:val="000C6933"/>
    <w:rsid w:val="000D5441"/>
    <w:rsid w:val="000D778F"/>
    <w:rsid w:val="000E1FEE"/>
    <w:rsid w:val="000E2604"/>
    <w:rsid w:val="000E5471"/>
    <w:rsid w:val="000E5518"/>
    <w:rsid w:val="000E617C"/>
    <w:rsid w:val="000F5170"/>
    <w:rsid w:val="000F7D10"/>
    <w:rsid w:val="00100A61"/>
    <w:rsid w:val="00103DF4"/>
    <w:rsid w:val="001055C3"/>
    <w:rsid w:val="00112755"/>
    <w:rsid w:val="00114156"/>
    <w:rsid w:val="00124362"/>
    <w:rsid w:val="0012546E"/>
    <w:rsid w:val="00125FF4"/>
    <w:rsid w:val="00127240"/>
    <w:rsid w:val="0013049A"/>
    <w:rsid w:val="00135858"/>
    <w:rsid w:val="00136101"/>
    <w:rsid w:val="001440CB"/>
    <w:rsid w:val="00144A6E"/>
    <w:rsid w:val="00154B19"/>
    <w:rsid w:val="00156AC3"/>
    <w:rsid w:val="001639F0"/>
    <w:rsid w:val="00164A87"/>
    <w:rsid w:val="00164F0D"/>
    <w:rsid w:val="001654F4"/>
    <w:rsid w:val="00172345"/>
    <w:rsid w:val="0017627C"/>
    <w:rsid w:val="00183305"/>
    <w:rsid w:val="0018374A"/>
    <w:rsid w:val="001853C3"/>
    <w:rsid w:val="001857F9"/>
    <w:rsid w:val="00185939"/>
    <w:rsid w:val="00185D06"/>
    <w:rsid w:val="00195A0B"/>
    <w:rsid w:val="00195F01"/>
    <w:rsid w:val="001A0F4B"/>
    <w:rsid w:val="001A42DA"/>
    <w:rsid w:val="001A5645"/>
    <w:rsid w:val="001B157E"/>
    <w:rsid w:val="001B3E63"/>
    <w:rsid w:val="001B3FC3"/>
    <w:rsid w:val="001B3FFB"/>
    <w:rsid w:val="001B40A4"/>
    <w:rsid w:val="001B5776"/>
    <w:rsid w:val="001B7D75"/>
    <w:rsid w:val="001C06FF"/>
    <w:rsid w:val="001C2540"/>
    <w:rsid w:val="001C38A4"/>
    <w:rsid w:val="001D2475"/>
    <w:rsid w:val="001E0FFA"/>
    <w:rsid w:val="001E233F"/>
    <w:rsid w:val="001E75BF"/>
    <w:rsid w:val="001E7B09"/>
    <w:rsid w:val="001F0097"/>
    <w:rsid w:val="001F1E4E"/>
    <w:rsid w:val="001F5500"/>
    <w:rsid w:val="001F67D4"/>
    <w:rsid w:val="002055AE"/>
    <w:rsid w:val="00211CF8"/>
    <w:rsid w:val="002157DD"/>
    <w:rsid w:val="00217753"/>
    <w:rsid w:val="00220DA2"/>
    <w:rsid w:val="0022377E"/>
    <w:rsid w:val="002268D7"/>
    <w:rsid w:val="002273CC"/>
    <w:rsid w:val="00227973"/>
    <w:rsid w:val="002303AF"/>
    <w:rsid w:val="002304CB"/>
    <w:rsid w:val="0023128C"/>
    <w:rsid w:val="002359EA"/>
    <w:rsid w:val="00237E2A"/>
    <w:rsid w:val="0024537D"/>
    <w:rsid w:val="00246A04"/>
    <w:rsid w:val="00247344"/>
    <w:rsid w:val="0025183E"/>
    <w:rsid w:val="00254AA7"/>
    <w:rsid w:val="00254FD3"/>
    <w:rsid w:val="00256477"/>
    <w:rsid w:val="00256F32"/>
    <w:rsid w:val="00262CB6"/>
    <w:rsid w:val="00273DED"/>
    <w:rsid w:val="00276789"/>
    <w:rsid w:val="0028154F"/>
    <w:rsid w:val="00281B79"/>
    <w:rsid w:val="00281DDA"/>
    <w:rsid w:val="00283277"/>
    <w:rsid w:val="00286B5A"/>
    <w:rsid w:val="00286C49"/>
    <w:rsid w:val="00286D38"/>
    <w:rsid w:val="0029144E"/>
    <w:rsid w:val="00293688"/>
    <w:rsid w:val="00295028"/>
    <w:rsid w:val="00296653"/>
    <w:rsid w:val="002A0390"/>
    <w:rsid w:val="002A09A4"/>
    <w:rsid w:val="002A128B"/>
    <w:rsid w:val="002A29CF"/>
    <w:rsid w:val="002A67C8"/>
    <w:rsid w:val="002B0FDC"/>
    <w:rsid w:val="002B12FF"/>
    <w:rsid w:val="002B16C5"/>
    <w:rsid w:val="002B76C3"/>
    <w:rsid w:val="002C1AC2"/>
    <w:rsid w:val="002C232E"/>
    <w:rsid w:val="002C5230"/>
    <w:rsid w:val="002C6579"/>
    <w:rsid w:val="002C70EE"/>
    <w:rsid w:val="002D1064"/>
    <w:rsid w:val="002D2426"/>
    <w:rsid w:val="002D56A4"/>
    <w:rsid w:val="002E1874"/>
    <w:rsid w:val="002E1953"/>
    <w:rsid w:val="002E4C86"/>
    <w:rsid w:val="002E7A0C"/>
    <w:rsid w:val="002F1739"/>
    <w:rsid w:val="00302545"/>
    <w:rsid w:val="0031126B"/>
    <w:rsid w:val="00312EC3"/>
    <w:rsid w:val="0031500D"/>
    <w:rsid w:val="0031649B"/>
    <w:rsid w:val="00320E8A"/>
    <w:rsid w:val="003261E9"/>
    <w:rsid w:val="00330370"/>
    <w:rsid w:val="00331881"/>
    <w:rsid w:val="00334D1D"/>
    <w:rsid w:val="00342E19"/>
    <w:rsid w:val="00344CB0"/>
    <w:rsid w:val="0035276B"/>
    <w:rsid w:val="00356464"/>
    <w:rsid w:val="00357F28"/>
    <w:rsid w:val="00363900"/>
    <w:rsid w:val="00365EFB"/>
    <w:rsid w:val="0037241D"/>
    <w:rsid w:val="003727C8"/>
    <w:rsid w:val="00375AF7"/>
    <w:rsid w:val="00390D15"/>
    <w:rsid w:val="00393BA6"/>
    <w:rsid w:val="003A05DE"/>
    <w:rsid w:val="003A1873"/>
    <w:rsid w:val="003A5602"/>
    <w:rsid w:val="003A5C02"/>
    <w:rsid w:val="003B5362"/>
    <w:rsid w:val="003C300B"/>
    <w:rsid w:val="003C5817"/>
    <w:rsid w:val="003C5D7E"/>
    <w:rsid w:val="003C703B"/>
    <w:rsid w:val="003C7B00"/>
    <w:rsid w:val="003D09A7"/>
    <w:rsid w:val="003D2D19"/>
    <w:rsid w:val="003D4DDB"/>
    <w:rsid w:val="003D684C"/>
    <w:rsid w:val="003D7051"/>
    <w:rsid w:val="003E3B70"/>
    <w:rsid w:val="003E3E2F"/>
    <w:rsid w:val="003E48D4"/>
    <w:rsid w:val="003E57C3"/>
    <w:rsid w:val="003F1576"/>
    <w:rsid w:val="003F3D24"/>
    <w:rsid w:val="003F433D"/>
    <w:rsid w:val="003F5D5B"/>
    <w:rsid w:val="003F7C3A"/>
    <w:rsid w:val="0040454E"/>
    <w:rsid w:val="00414E32"/>
    <w:rsid w:val="00415303"/>
    <w:rsid w:val="00415CA3"/>
    <w:rsid w:val="00417484"/>
    <w:rsid w:val="00422766"/>
    <w:rsid w:val="00422B5B"/>
    <w:rsid w:val="00426626"/>
    <w:rsid w:val="00426D3B"/>
    <w:rsid w:val="00443ACE"/>
    <w:rsid w:val="004451EE"/>
    <w:rsid w:val="0044539A"/>
    <w:rsid w:val="00452B6F"/>
    <w:rsid w:val="0045657F"/>
    <w:rsid w:val="00457D3C"/>
    <w:rsid w:val="00462E18"/>
    <w:rsid w:val="00463F43"/>
    <w:rsid w:val="00466904"/>
    <w:rsid w:val="0046783D"/>
    <w:rsid w:val="0047081D"/>
    <w:rsid w:val="004812F4"/>
    <w:rsid w:val="004822B9"/>
    <w:rsid w:val="0048296A"/>
    <w:rsid w:val="00484E12"/>
    <w:rsid w:val="004914CC"/>
    <w:rsid w:val="00494667"/>
    <w:rsid w:val="004974D9"/>
    <w:rsid w:val="004A4ABC"/>
    <w:rsid w:val="004B6BB5"/>
    <w:rsid w:val="004B7F2A"/>
    <w:rsid w:val="004C1C66"/>
    <w:rsid w:val="004C330C"/>
    <w:rsid w:val="004C759A"/>
    <w:rsid w:val="004D0C94"/>
    <w:rsid w:val="004D5AAF"/>
    <w:rsid w:val="004E1311"/>
    <w:rsid w:val="004E240A"/>
    <w:rsid w:val="004E4780"/>
    <w:rsid w:val="004F2E6D"/>
    <w:rsid w:val="004F56C7"/>
    <w:rsid w:val="00500FAA"/>
    <w:rsid w:val="00502A56"/>
    <w:rsid w:val="00502F0A"/>
    <w:rsid w:val="00504FB1"/>
    <w:rsid w:val="005149E7"/>
    <w:rsid w:val="00514B5A"/>
    <w:rsid w:val="00515D55"/>
    <w:rsid w:val="0052289E"/>
    <w:rsid w:val="00533987"/>
    <w:rsid w:val="005350D2"/>
    <w:rsid w:val="005354C5"/>
    <w:rsid w:val="00535F79"/>
    <w:rsid w:val="00537519"/>
    <w:rsid w:val="00542720"/>
    <w:rsid w:val="005430E2"/>
    <w:rsid w:val="00545FC6"/>
    <w:rsid w:val="00551B8E"/>
    <w:rsid w:val="00562BE6"/>
    <w:rsid w:val="00570BF4"/>
    <w:rsid w:val="00570ECB"/>
    <w:rsid w:val="00575837"/>
    <w:rsid w:val="00582686"/>
    <w:rsid w:val="005828A3"/>
    <w:rsid w:val="00586A75"/>
    <w:rsid w:val="00586DEB"/>
    <w:rsid w:val="0058733A"/>
    <w:rsid w:val="00592FD5"/>
    <w:rsid w:val="00594538"/>
    <w:rsid w:val="00595E69"/>
    <w:rsid w:val="005A021A"/>
    <w:rsid w:val="005A5D85"/>
    <w:rsid w:val="005A6AC5"/>
    <w:rsid w:val="005B2508"/>
    <w:rsid w:val="005B4C93"/>
    <w:rsid w:val="005B7BF5"/>
    <w:rsid w:val="005B7D68"/>
    <w:rsid w:val="005C68F5"/>
    <w:rsid w:val="005D57B9"/>
    <w:rsid w:val="005D7B61"/>
    <w:rsid w:val="005E1AE5"/>
    <w:rsid w:val="005E3805"/>
    <w:rsid w:val="005E4E8F"/>
    <w:rsid w:val="005F081A"/>
    <w:rsid w:val="005F101F"/>
    <w:rsid w:val="005F15EA"/>
    <w:rsid w:val="005F1D8D"/>
    <w:rsid w:val="005F51A7"/>
    <w:rsid w:val="00603A67"/>
    <w:rsid w:val="00605617"/>
    <w:rsid w:val="00605C28"/>
    <w:rsid w:val="00610328"/>
    <w:rsid w:val="00615328"/>
    <w:rsid w:val="00615CD1"/>
    <w:rsid w:val="00622977"/>
    <w:rsid w:val="00623074"/>
    <w:rsid w:val="0062454C"/>
    <w:rsid w:val="00625014"/>
    <w:rsid w:val="006322F0"/>
    <w:rsid w:val="0063549B"/>
    <w:rsid w:val="006356CE"/>
    <w:rsid w:val="0064158A"/>
    <w:rsid w:val="00642251"/>
    <w:rsid w:val="00644DF7"/>
    <w:rsid w:val="00654515"/>
    <w:rsid w:val="00655E59"/>
    <w:rsid w:val="00667362"/>
    <w:rsid w:val="006755CC"/>
    <w:rsid w:val="006775ED"/>
    <w:rsid w:val="00677A8B"/>
    <w:rsid w:val="00682B58"/>
    <w:rsid w:val="00684163"/>
    <w:rsid w:val="00687BD1"/>
    <w:rsid w:val="00687E0B"/>
    <w:rsid w:val="00692297"/>
    <w:rsid w:val="00693D50"/>
    <w:rsid w:val="006A07E0"/>
    <w:rsid w:val="006A2642"/>
    <w:rsid w:val="006A2F15"/>
    <w:rsid w:val="006A3CC5"/>
    <w:rsid w:val="006A42B4"/>
    <w:rsid w:val="006A7E1B"/>
    <w:rsid w:val="006B0110"/>
    <w:rsid w:val="006B3DD5"/>
    <w:rsid w:val="006B42BD"/>
    <w:rsid w:val="006B4E1F"/>
    <w:rsid w:val="006B75D3"/>
    <w:rsid w:val="006C26DA"/>
    <w:rsid w:val="006C291F"/>
    <w:rsid w:val="006C4AF8"/>
    <w:rsid w:val="006C7BF5"/>
    <w:rsid w:val="006C7D7F"/>
    <w:rsid w:val="006D13E5"/>
    <w:rsid w:val="006D59A2"/>
    <w:rsid w:val="006D6472"/>
    <w:rsid w:val="006D67C2"/>
    <w:rsid w:val="006E36CF"/>
    <w:rsid w:val="006E51CE"/>
    <w:rsid w:val="006E65F4"/>
    <w:rsid w:val="006F24E0"/>
    <w:rsid w:val="006F6CA6"/>
    <w:rsid w:val="00702A83"/>
    <w:rsid w:val="00707514"/>
    <w:rsid w:val="00711699"/>
    <w:rsid w:val="007220E7"/>
    <w:rsid w:val="00727969"/>
    <w:rsid w:val="00727A60"/>
    <w:rsid w:val="00730B43"/>
    <w:rsid w:val="00734F7D"/>
    <w:rsid w:val="00736F06"/>
    <w:rsid w:val="00737020"/>
    <w:rsid w:val="00740916"/>
    <w:rsid w:val="00741DCB"/>
    <w:rsid w:val="007439ED"/>
    <w:rsid w:val="00746015"/>
    <w:rsid w:val="00752585"/>
    <w:rsid w:val="00753467"/>
    <w:rsid w:val="00756143"/>
    <w:rsid w:val="00760344"/>
    <w:rsid w:val="00767CE3"/>
    <w:rsid w:val="007823A2"/>
    <w:rsid w:val="0078347F"/>
    <w:rsid w:val="00783E6F"/>
    <w:rsid w:val="00785E5C"/>
    <w:rsid w:val="007917E9"/>
    <w:rsid w:val="0079410B"/>
    <w:rsid w:val="007947E0"/>
    <w:rsid w:val="00796418"/>
    <w:rsid w:val="007A2167"/>
    <w:rsid w:val="007B04C4"/>
    <w:rsid w:val="007B2259"/>
    <w:rsid w:val="007B395E"/>
    <w:rsid w:val="007B401C"/>
    <w:rsid w:val="007C1546"/>
    <w:rsid w:val="007C2673"/>
    <w:rsid w:val="007C2F4D"/>
    <w:rsid w:val="007C4DC4"/>
    <w:rsid w:val="007D12CF"/>
    <w:rsid w:val="007D6D14"/>
    <w:rsid w:val="007D7323"/>
    <w:rsid w:val="007E0C9C"/>
    <w:rsid w:val="007E2E91"/>
    <w:rsid w:val="007E3095"/>
    <w:rsid w:val="007E6444"/>
    <w:rsid w:val="007F0B66"/>
    <w:rsid w:val="00802D0D"/>
    <w:rsid w:val="00803C25"/>
    <w:rsid w:val="008063A4"/>
    <w:rsid w:val="00811F72"/>
    <w:rsid w:val="0081416E"/>
    <w:rsid w:val="00815637"/>
    <w:rsid w:val="00815B3D"/>
    <w:rsid w:val="0081651D"/>
    <w:rsid w:val="00817052"/>
    <w:rsid w:val="00822382"/>
    <w:rsid w:val="0082776E"/>
    <w:rsid w:val="00831014"/>
    <w:rsid w:val="00832BCA"/>
    <w:rsid w:val="0084232C"/>
    <w:rsid w:val="00843822"/>
    <w:rsid w:val="008505AC"/>
    <w:rsid w:val="008566DB"/>
    <w:rsid w:val="008605BA"/>
    <w:rsid w:val="00860C29"/>
    <w:rsid w:val="00860E34"/>
    <w:rsid w:val="00864AC1"/>
    <w:rsid w:val="00865994"/>
    <w:rsid w:val="00865EF8"/>
    <w:rsid w:val="0087324E"/>
    <w:rsid w:val="00873F24"/>
    <w:rsid w:val="008750FC"/>
    <w:rsid w:val="008779A8"/>
    <w:rsid w:val="008802CC"/>
    <w:rsid w:val="00881B04"/>
    <w:rsid w:val="0088396B"/>
    <w:rsid w:val="00884070"/>
    <w:rsid w:val="00885227"/>
    <w:rsid w:val="00895CB7"/>
    <w:rsid w:val="008A1AF8"/>
    <w:rsid w:val="008A3134"/>
    <w:rsid w:val="008B48C1"/>
    <w:rsid w:val="008B5E79"/>
    <w:rsid w:val="008C02A7"/>
    <w:rsid w:val="008C2A43"/>
    <w:rsid w:val="008C7E2C"/>
    <w:rsid w:val="008D3312"/>
    <w:rsid w:val="008D48B5"/>
    <w:rsid w:val="008E3622"/>
    <w:rsid w:val="008E53CB"/>
    <w:rsid w:val="008E67BF"/>
    <w:rsid w:val="008F0625"/>
    <w:rsid w:val="008F5261"/>
    <w:rsid w:val="008F53E3"/>
    <w:rsid w:val="008F5C30"/>
    <w:rsid w:val="008F6425"/>
    <w:rsid w:val="0090092F"/>
    <w:rsid w:val="00900CB1"/>
    <w:rsid w:val="0091024F"/>
    <w:rsid w:val="0091057B"/>
    <w:rsid w:val="00912B94"/>
    <w:rsid w:val="009142A6"/>
    <w:rsid w:val="00915343"/>
    <w:rsid w:val="00917449"/>
    <w:rsid w:val="009207DE"/>
    <w:rsid w:val="00924ED2"/>
    <w:rsid w:val="0092696E"/>
    <w:rsid w:val="00927322"/>
    <w:rsid w:val="009279F9"/>
    <w:rsid w:val="009324DB"/>
    <w:rsid w:val="00933F2F"/>
    <w:rsid w:val="009367A0"/>
    <w:rsid w:val="00943DDE"/>
    <w:rsid w:val="00945076"/>
    <w:rsid w:val="009458F6"/>
    <w:rsid w:val="00951EF2"/>
    <w:rsid w:val="00956F79"/>
    <w:rsid w:val="009601A0"/>
    <w:rsid w:val="009610F7"/>
    <w:rsid w:val="00963A99"/>
    <w:rsid w:val="00970942"/>
    <w:rsid w:val="009715EC"/>
    <w:rsid w:val="00971C28"/>
    <w:rsid w:val="00972BF6"/>
    <w:rsid w:val="009809D4"/>
    <w:rsid w:val="009867EE"/>
    <w:rsid w:val="00987AAB"/>
    <w:rsid w:val="00987BCD"/>
    <w:rsid w:val="00991826"/>
    <w:rsid w:val="00995E86"/>
    <w:rsid w:val="009A0813"/>
    <w:rsid w:val="009A0CA7"/>
    <w:rsid w:val="009B11E6"/>
    <w:rsid w:val="009B59AB"/>
    <w:rsid w:val="009C002D"/>
    <w:rsid w:val="009C37E2"/>
    <w:rsid w:val="009C3EF6"/>
    <w:rsid w:val="009C5758"/>
    <w:rsid w:val="009E12D0"/>
    <w:rsid w:val="009E1388"/>
    <w:rsid w:val="009E1D3E"/>
    <w:rsid w:val="009F119D"/>
    <w:rsid w:val="009F21E2"/>
    <w:rsid w:val="009F3BE6"/>
    <w:rsid w:val="009F4E9C"/>
    <w:rsid w:val="009F5000"/>
    <w:rsid w:val="009F7A8F"/>
    <w:rsid w:val="00A0486F"/>
    <w:rsid w:val="00A04D0A"/>
    <w:rsid w:val="00A0663F"/>
    <w:rsid w:val="00A10ED9"/>
    <w:rsid w:val="00A11118"/>
    <w:rsid w:val="00A1183E"/>
    <w:rsid w:val="00A15372"/>
    <w:rsid w:val="00A161F6"/>
    <w:rsid w:val="00A202D9"/>
    <w:rsid w:val="00A22478"/>
    <w:rsid w:val="00A25473"/>
    <w:rsid w:val="00A332F2"/>
    <w:rsid w:val="00A34C7C"/>
    <w:rsid w:val="00A36274"/>
    <w:rsid w:val="00A468E9"/>
    <w:rsid w:val="00A46A73"/>
    <w:rsid w:val="00A478CB"/>
    <w:rsid w:val="00A47FE2"/>
    <w:rsid w:val="00A53170"/>
    <w:rsid w:val="00A53C25"/>
    <w:rsid w:val="00A57B22"/>
    <w:rsid w:val="00A60D3A"/>
    <w:rsid w:val="00A75BA3"/>
    <w:rsid w:val="00A75D6E"/>
    <w:rsid w:val="00A76131"/>
    <w:rsid w:val="00A81B03"/>
    <w:rsid w:val="00A83AC5"/>
    <w:rsid w:val="00A83C60"/>
    <w:rsid w:val="00A841FF"/>
    <w:rsid w:val="00A872EC"/>
    <w:rsid w:val="00A87878"/>
    <w:rsid w:val="00A9214D"/>
    <w:rsid w:val="00A93960"/>
    <w:rsid w:val="00A9721B"/>
    <w:rsid w:val="00A97BD5"/>
    <w:rsid w:val="00AA15F5"/>
    <w:rsid w:val="00AA393E"/>
    <w:rsid w:val="00AB2455"/>
    <w:rsid w:val="00AB49E2"/>
    <w:rsid w:val="00AB4B25"/>
    <w:rsid w:val="00AB5BC3"/>
    <w:rsid w:val="00AB7004"/>
    <w:rsid w:val="00AC4801"/>
    <w:rsid w:val="00AC64BF"/>
    <w:rsid w:val="00AD4477"/>
    <w:rsid w:val="00AD59F4"/>
    <w:rsid w:val="00AD7DEA"/>
    <w:rsid w:val="00AE68B4"/>
    <w:rsid w:val="00AE6965"/>
    <w:rsid w:val="00AE6F15"/>
    <w:rsid w:val="00AE7B2B"/>
    <w:rsid w:val="00AF0EA4"/>
    <w:rsid w:val="00B001F8"/>
    <w:rsid w:val="00B0288C"/>
    <w:rsid w:val="00B03646"/>
    <w:rsid w:val="00B03C4C"/>
    <w:rsid w:val="00B04671"/>
    <w:rsid w:val="00B11EC3"/>
    <w:rsid w:val="00B22B01"/>
    <w:rsid w:val="00B24413"/>
    <w:rsid w:val="00B253AF"/>
    <w:rsid w:val="00B27E20"/>
    <w:rsid w:val="00B301C8"/>
    <w:rsid w:val="00B320A7"/>
    <w:rsid w:val="00B32725"/>
    <w:rsid w:val="00B41121"/>
    <w:rsid w:val="00B41735"/>
    <w:rsid w:val="00B5089B"/>
    <w:rsid w:val="00B66446"/>
    <w:rsid w:val="00B67564"/>
    <w:rsid w:val="00B73CE1"/>
    <w:rsid w:val="00B76A12"/>
    <w:rsid w:val="00B8202A"/>
    <w:rsid w:val="00B91C2F"/>
    <w:rsid w:val="00B91C40"/>
    <w:rsid w:val="00B921A7"/>
    <w:rsid w:val="00B927D5"/>
    <w:rsid w:val="00B92CE4"/>
    <w:rsid w:val="00B93311"/>
    <w:rsid w:val="00B939E5"/>
    <w:rsid w:val="00B95CAE"/>
    <w:rsid w:val="00BA02D0"/>
    <w:rsid w:val="00BA0A71"/>
    <w:rsid w:val="00BA29B2"/>
    <w:rsid w:val="00BA2C04"/>
    <w:rsid w:val="00BA44DE"/>
    <w:rsid w:val="00BA7E25"/>
    <w:rsid w:val="00BB040E"/>
    <w:rsid w:val="00BB0D84"/>
    <w:rsid w:val="00BB165E"/>
    <w:rsid w:val="00BB17F5"/>
    <w:rsid w:val="00BB2070"/>
    <w:rsid w:val="00BB2DAA"/>
    <w:rsid w:val="00BB4AF0"/>
    <w:rsid w:val="00BB644E"/>
    <w:rsid w:val="00BD332E"/>
    <w:rsid w:val="00BE1978"/>
    <w:rsid w:val="00BE20C1"/>
    <w:rsid w:val="00BE53CB"/>
    <w:rsid w:val="00BF37EE"/>
    <w:rsid w:val="00BF4899"/>
    <w:rsid w:val="00C00140"/>
    <w:rsid w:val="00C00235"/>
    <w:rsid w:val="00C019B2"/>
    <w:rsid w:val="00C049AF"/>
    <w:rsid w:val="00C050E3"/>
    <w:rsid w:val="00C130A3"/>
    <w:rsid w:val="00C14078"/>
    <w:rsid w:val="00C16D2D"/>
    <w:rsid w:val="00C20E66"/>
    <w:rsid w:val="00C21E3E"/>
    <w:rsid w:val="00C26118"/>
    <w:rsid w:val="00C3439A"/>
    <w:rsid w:val="00C356C7"/>
    <w:rsid w:val="00C40195"/>
    <w:rsid w:val="00C40B90"/>
    <w:rsid w:val="00C40F93"/>
    <w:rsid w:val="00C410C3"/>
    <w:rsid w:val="00C41673"/>
    <w:rsid w:val="00C418DA"/>
    <w:rsid w:val="00C4197B"/>
    <w:rsid w:val="00C45BEE"/>
    <w:rsid w:val="00C4617F"/>
    <w:rsid w:val="00C4661D"/>
    <w:rsid w:val="00C47153"/>
    <w:rsid w:val="00C520A3"/>
    <w:rsid w:val="00C63A07"/>
    <w:rsid w:val="00C65AC8"/>
    <w:rsid w:val="00C70160"/>
    <w:rsid w:val="00C71325"/>
    <w:rsid w:val="00C71953"/>
    <w:rsid w:val="00C7231C"/>
    <w:rsid w:val="00C751A6"/>
    <w:rsid w:val="00C86C20"/>
    <w:rsid w:val="00C91685"/>
    <w:rsid w:val="00C95761"/>
    <w:rsid w:val="00C961FF"/>
    <w:rsid w:val="00CA597A"/>
    <w:rsid w:val="00CA67FC"/>
    <w:rsid w:val="00CB2D4E"/>
    <w:rsid w:val="00CB4B0A"/>
    <w:rsid w:val="00CC1C06"/>
    <w:rsid w:val="00CC7445"/>
    <w:rsid w:val="00CD1F9A"/>
    <w:rsid w:val="00CD429B"/>
    <w:rsid w:val="00CE1EBE"/>
    <w:rsid w:val="00CE2BFE"/>
    <w:rsid w:val="00CE5F3B"/>
    <w:rsid w:val="00CE5F59"/>
    <w:rsid w:val="00CF79D8"/>
    <w:rsid w:val="00D0309C"/>
    <w:rsid w:val="00D04A87"/>
    <w:rsid w:val="00D056ED"/>
    <w:rsid w:val="00D10480"/>
    <w:rsid w:val="00D11420"/>
    <w:rsid w:val="00D122A3"/>
    <w:rsid w:val="00D13F49"/>
    <w:rsid w:val="00D15F2E"/>
    <w:rsid w:val="00D169C2"/>
    <w:rsid w:val="00D255CE"/>
    <w:rsid w:val="00D27205"/>
    <w:rsid w:val="00D3013F"/>
    <w:rsid w:val="00D31541"/>
    <w:rsid w:val="00D33834"/>
    <w:rsid w:val="00D33861"/>
    <w:rsid w:val="00D36FB8"/>
    <w:rsid w:val="00D47F6C"/>
    <w:rsid w:val="00D50E44"/>
    <w:rsid w:val="00D53387"/>
    <w:rsid w:val="00D54FDE"/>
    <w:rsid w:val="00D610E0"/>
    <w:rsid w:val="00D62774"/>
    <w:rsid w:val="00D63E02"/>
    <w:rsid w:val="00D71193"/>
    <w:rsid w:val="00D7177C"/>
    <w:rsid w:val="00D76C37"/>
    <w:rsid w:val="00D816EA"/>
    <w:rsid w:val="00D86C75"/>
    <w:rsid w:val="00D9088B"/>
    <w:rsid w:val="00D908BB"/>
    <w:rsid w:val="00D97B9E"/>
    <w:rsid w:val="00DA52AA"/>
    <w:rsid w:val="00DA744B"/>
    <w:rsid w:val="00DA769B"/>
    <w:rsid w:val="00DB0D9E"/>
    <w:rsid w:val="00DB4D2D"/>
    <w:rsid w:val="00DB6DC8"/>
    <w:rsid w:val="00DC0329"/>
    <w:rsid w:val="00DC1453"/>
    <w:rsid w:val="00DC5D24"/>
    <w:rsid w:val="00DD1D32"/>
    <w:rsid w:val="00DD3676"/>
    <w:rsid w:val="00DD3C77"/>
    <w:rsid w:val="00DD5317"/>
    <w:rsid w:val="00DD7EE9"/>
    <w:rsid w:val="00DE1F24"/>
    <w:rsid w:val="00DE3583"/>
    <w:rsid w:val="00DE44AC"/>
    <w:rsid w:val="00DE47D2"/>
    <w:rsid w:val="00DE71C3"/>
    <w:rsid w:val="00DF00C2"/>
    <w:rsid w:val="00DF08CF"/>
    <w:rsid w:val="00DF329A"/>
    <w:rsid w:val="00DF5C2C"/>
    <w:rsid w:val="00DF621A"/>
    <w:rsid w:val="00DF654E"/>
    <w:rsid w:val="00DF78CA"/>
    <w:rsid w:val="00E01F73"/>
    <w:rsid w:val="00E02E5D"/>
    <w:rsid w:val="00E07DA4"/>
    <w:rsid w:val="00E1543F"/>
    <w:rsid w:val="00E160F1"/>
    <w:rsid w:val="00E1738C"/>
    <w:rsid w:val="00E2098D"/>
    <w:rsid w:val="00E2102C"/>
    <w:rsid w:val="00E21414"/>
    <w:rsid w:val="00E22C83"/>
    <w:rsid w:val="00E24B12"/>
    <w:rsid w:val="00E30258"/>
    <w:rsid w:val="00E31888"/>
    <w:rsid w:val="00E436E9"/>
    <w:rsid w:val="00E51124"/>
    <w:rsid w:val="00E530CF"/>
    <w:rsid w:val="00E549B0"/>
    <w:rsid w:val="00E600DC"/>
    <w:rsid w:val="00E64F15"/>
    <w:rsid w:val="00E652F3"/>
    <w:rsid w:val="00E7107C"/>
    <w:rsid w:val="00E71BF0"/>
    <w:rsid w:val="00E74554"/>
    <w:rsid w:val="00E756AA"/>
    <w:rsid w:val="00E7768A"/>
    <w:rsid w:val="00E77F3D"/>
    <w:rsid w:val="00E815BA"/>
    <w:rsid w:val="00E83137"/>
    <w:rsid w:val="00E868DC"/>
    <w:rsid w:val="00E870F5"/>
    <w:rsid w:val="00E877FE"/>
    <w:rsid w:val="00E87C17"/>
    <w:rsid w:val="00E90167"/>
    <w:rsid w:val="00E94603"/>
    <w:rsid w:val="00E96E51"/>
    <w:rsid w:val="00E979ED"/>
    <w:rsid w:val="00EA25AE"/>
    <w:rsid w:val="00EA2C9C"/>
    <w:rsid w:val="00EA364B"/>
    <w:rsid w:val="00EA3B1A"/>
    <w:rsid w:val="00EA4720"/>
    <w:rsid w:val="00EA5D4D"/>
    <w:rsid w:val="00EA5F05"/>
    <w:rsid w:val="00EA614E"/>
    <w:rsid w:val="00EA6EC7"/>
    <w:rsid w:val="00EB324D"/>
    <w:rsid w:val="00EB4F3C"/>
    <w:rsid w:val="00EB6903"/>
    <w:rsid w:val="00EC14C2"/>
    <w:rsid w:val="00EC4BC1"/>
    <w:rsid w:val="00ED32C3"/>
    <w:rsid w:val="00ED6063"/>
    <w:rsid w:val="00EE0FE6"/>
    <w:rsid w:val="00EE1074"/>
    <w:rsid w:val="00EE1534"/>
    <w:rsid w:val="00EE32E4"/>
    <w:rsid w:val="00EE5A16"/>
    <w:rsid w:val="00EE6CBF"/>
    <w:rsid w:val="00EE78C3"/>
    <w:rsid w:val="00EF073D"/>
    <w:rsid w:val="00EF68E5"/>
    <w:rsid w:val="00F00BB0"/>
    <w:rsid w:val="00F00F1C"/>
    <w:rsid w:val="00F05190"/>
    <w:rsid w:val="00F05549"/>
    <w:rsid w:val="00F05A68"/>
    <w:rsid w:val="00F068F3"/>
    <w:rsid w:val="00F06CAF"/>
    <w:rsid w:val="00F136A5"/>
    <w:rsid w:val="00F152BA"/>
    <w:rsid w:val="00F15BE9"/>
    <w:rsid w:val="00F16C8C"/>
    <w:rsid w:val="00F17FA9"/>
    <w:rsid w:val="00F22028"/>
    <w:rsid w:val="00F271AD"/>
    <w:rsid w:val="00F27925"/>
    <w:rsid w:val="00F34D4C"/>
    <w:rsid w:val="00F35C9E"/>
    <w:rsid w:val="00F410B4"/>
    <w:rsid w:val="00F46A94"/>
    <w:rsid w:val="00F47188"/>
    <w:rsid w:val="00F5443C"/>
    <w:rsid w:val="00F5516A"/>
    <w:rsid w:val="00F56A33"/>
    <w:rsid w:val="00F613A6"/>
    <w:rsid w:val="00F67F3C"/>
    <w:rsid w:val="00F711D7"/>
    <w:rsid w:val="00F7408A"/>
    <w:rsid w:val="00F74611"/>
    <w:rsid w:val="00F74C6B"/>
    <w:rsid w:val="00F87B16"/>
    <w:rsid w:val="00F94344"/>
    <w:rsid w:val="00FA23C3"/>
    <w:rsid w:val="00FA3AE7"/>
    <w:rsid w:val="00FA3F92"/>
    <w:rsid w:val="00FA505F"/>
    <w:rsid w:val="00FA6725"/>
    <w:rsid w:val="00FA67B9"/>
    <w:rsid w:val="00FA6D08"/>
    <w:rsid w:val="00FB3D79"/>
    <w:rsid w:val="00FB3E5A"/>
    <w:rsid w:val="00FC1A97"/>
    <w:rsid w:val="00FC37CB"/>
    <w:rsid w:val="00FD2465"/>
    <w:rsid w:val="00FD35BD"/>
    <w:rsid w:val="00FD3D72"/>
    <w:rsid w:val="00FD461C"/>
    <w:rsid w:val="00FD518F"/>
    <w:rsid w:val="00FD55E7"/>
    <w:rsid w:val="00FD63D2"/>
    <w:rsid w:val="00FE0DAC"/>
    <w:rsid w:val="00FE2FD1"/>
    <w:rsid w:val="00FE6AEB"/>
    <w:rsid w:val="00FF2077"/>
    <w:rsid w:val="00FF27D9"/>
    <w:rsid w:val="00FF43F6"/>
    <w:rsid w:val="00FF7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990F2D"/>
  <w15:docId w15:val="{11FD9F8E-3EC6-4107-B637-03DD29FBF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1414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Pr>
      <w:snapToGrid w:val="0"/>
      <w:color w:val="000000"/>
      <w:sz w:val="22"/>
    </w:rPr>
  </w:style>
  <w:style w:type="table" w:styleId="TableGrid">
    <w:name w:val="Table Grid"/>
    <w:basedOn w:val="TableNormal"/>
    <w:rsid w:val="009E13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81651D"/>
    <w:rPr>
      <w:color w:val="0000FF"/>
      <w:u w:val="single"/>
    </w:rPr>
  </w:style>
  <w:style w:type="character" w:styleId="Emphasis">
    <w:name w:val="Emphasis"/>
    <w:uiPriority w:val="20"/>
    <w:qFormat/>
    <w:rsid w:val="0081651D"/>
    <w:rPr>
      <w:i/>
      <w:iCs/>
    </w:rPr>
  </w:style>
  <w:style w:type="paragraph" w:styleId="ListParagraph">
    <w:name w:val="List Paragraph"/>
    <w:basedOn w:val="Normal"/>
    <w:uiPriority w:val="34"/>
    <w:qFormat/>
    <w:rsid w:val="001B57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567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6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9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4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772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93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912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8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923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29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6608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1393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6865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502791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15600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7772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9500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56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6446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3914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306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038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FEEB63-725B-4DA2-903C-21C77BB2AE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ic AOE Agenda</vt:lpstr>
    </vt:vector>
  </TitlesOfParts>
  <Company>FCG</Company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c AOE Agenda</dc:title>
  <dc:subject/>
  <dc:creator>Mia Fishman</dc:creator>
  <cp:keywords/>
  <dc:description/>
  <cp:lastModifiedBy>Billie Paquette</cp:lastModifiedBy>
  <cp:revision>2</cp:revision>
  <cp:lastPrinted>2022-12-07T12:59:00Z</cp:lastPrinted>
  <dcterms:created xsi:type="dcterms:W3CDTF">2023-03-07T19:25:00Z</dcterms:created>
  <dcterms:modified xsi:type="dcterms:W3CDTF">2023-03-07T19:25:00Z</dcterms:modified>
</cp:coreProperties>
</file>